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787         0.785 137667.  371.  373.      405.       0     3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6         0.805 125512.  354.  356.      685.       0     2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5 99037.  315.  317.      606.       0     3   3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5:16:53Z</dcterms:created>
  <dcterms:modified xsi:type="dcterms:W3CDTF">2023-02-14T15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